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–жертва</w:t>
      </w:r>
    </w:p>
    <w:p>
      <w:pPr>
        <w:pStyle w:val="Author"/>
      </w:pPr>
      <w:r>
        <w:t xml:space="preserve">Шуплец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ние модели хищник–жертва с помощью xcos и OpenModelica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фиксируем начальные параметры в меню</w:t>
      </w:r>
      <w:r>
        <w:t xml:space="preserve"> </w:t>
      </w:r>
      <w:r>
        <w:rPr>
          <w:iCs/>
          <w:i/>
        </w:rPr>
        <w:t xml:space="preserve">Моделирование, Задать переменные окружения</w:t>
      </w:r>
      <w:r>
        <w:t xml:space="preserve">, а затем построим модель при помощи блоков моделирования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3578649"/>
            <wp:effectExtent b="0" l="0" r="0" t="0"/>
            <wp:docPr descr="Figure 1: Задать переменные окружения в xco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Задать переменные окружения в xcos</w:t>
      </w:r>
    </w:p>
    <w:bookmarkEnd w:id="0"/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4397428"/>
            <wp:effectExtent b="0" l="0" r="0" t="0"/>
            <wp:docPr descr="Figure 2: Модель хищник-жертва в xcos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Модель хищник-жертва в xcos</w:t>
      </w:r>
    </w:p>
    <w:bookmarkEnd w:id="0"/>
    <w:p>
      <w:pPr>
        <w:pStyle w:val="BodyText"/>
      </w:pPr>
      <w:r>
        <w:t xml:space="preserve">Зафиксируем начальные значения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283200" cy="3568700"/>
            <wp:effectExtent b="0" l="0" r="0" t="0"/>
            <wp:docPr descr="Figure 3: Задать начальное значение в блоке интегрирования для x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5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Задать начальное значение в блоке интегрирования для x</w:t>
      </w:r>
    </w:p>
    <w:bookmarkEnd w:id="0"/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3648912"/>
            <wp:effectExtent b="0" l="0" r="0" t="0"/>
            <wp:docPr descr="Figure 4: Задать начальное значение в блоке интегрирования для y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Задать начальное значение в блоке интегрирования для y</w:t>
      </w:r>
    </w:p>
    <w:bookmarkEnd w:id="0"/>
    <w:p>
      <w:pPr>
        <w:pStyle w:val="BodyText"/>
      </w:pPr>
      <w:r>
        <w:t xml:space="preserve">Также зададим время интегрирования равное 30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2848092"/>
            <wp:effectExtent b="0" l="0" r="0" t="0"/>
            <wp:docPr descr="Figure 5: Задать конечное время интегрирования в xcos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Задать конечное время интегрирования в xcos</w:t>
      </w:r>
    </w:p>
    <w:bookmarkEnd w:id="0"/>
    <w:p>
      <w:pPr>
        <w:pStyle w:val="BodyText"/>
      </w:pPr>
      <w:r>
        <w:t xml:space="preserve">В результате получим решение системы хищник-жертва и фазовый портрет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,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3389498"/>
            <wp:effectExtent b="0" l="0" r="0" t="0"/>
            <wp:docPr descr="Figure 6: Решение модели хищник жертва при a = 2, b = 1, c = 0.3, d = 1, x(0) = 2, y(9) = 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Решение модели хищник жертва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0"/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3496535"/>
            <wp:effectExtent b="0" l="0" r="0" t="0"/>
            <wp:docPr descr="Figure 7: Фазовый портрет модели хищник жертва при a = 2, b = 1, c = 0.3, d = 1, x(0) = 2, y(9) = 1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Фазовый портрет модели хищник жертва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0"/>
    <w:p>
      <w:pPr>
        <w:pStyle w:val="BodyText"/>
      </w:pPr>
      <w:r>
        <w:t xml:space="preserve">Для реализации модели с помощью языка Modelica помимо блоков CLOCK_c, CSCOPE, TEXT_f, MUX и CSCOPXY требуются блоки CONST_m – задаёт константу; MBLOCK(Modelica generic) – блок реализации кода на языке Modelica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4372277"/>
            <wp:effectExtent b="0" l="0" r="0" t="0"/>
            <wp:docPr descr="Figure 8: Модель хищник-жертва в xcos с применением блока Modelica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Модель хищник-жертва в xcos с применением блока Modelica</w:t>
      </w:r>
    </w:p>
    <w:bookmarkEnd w:id="0"/>
    <w:p>
      <w:pPr>
        <w:pStyle w:val="BodyText"/>
      </w:pPr>
      <w:r>
        <w:t xml:space="preserve">Задаём значения 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. Параметры блока Modelica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Затем прописываем дифференциальное уравнение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,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4826000" cy="4572000"/>
            <wp:effectExtent b="0" l="0" r="0" t="0"/>
            <wp:docPr descr="Figure 9: Ввод значений входных параметров блока Modelica для модел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Ввод значений входных параметров блока Modelica для модели</w:t>
      </w:r>
    </w:p>
    <w:bookmarkEnd w:id="0"/>
    <w:bookmarkStart w:id="0" w:name="fig:010"/>
    <w:p>
      <w:pPr>
        <w:pStyle w:val="CaptionedFigure"/>
      </w:pPr>
      <w:bookmarkStart w:id="40" w:name="fig:010"/>
      <w:r>
        <w:drawing>
          <wp:inline>
            <wp:extent cx="4826000" cy="4572000"/>
            <wp:effectExtent b="0" l="0" r="0" t="0"/>
            <wp:docPr descr="Figure 10: Ввод функции блока Modelica для модел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Ввод функции блока Modelica для модели</w:t>
      </w:r>
    </w:p>
    <w:bookmarkEnd w:id="0"/>
    <w:p>
      <w:pPr>
        <w:pStyle w:val="BodyText"/>
      </w:pPr>
      <w:r>
        <w:t xml:space="preserve">Результаты моделирования совпадают с рис. [~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] и рис. [~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].</w:t>
      </w:r>
    </w:p>
    <w:p>
      <w:pPr>
        <w:pStyle w:val="BodyText"/>
      </w:pPr>
      <w:r>
        <w:t xml:space="preserve">Реализуем модель в OpenModelica. Для этого создадим файл модели, пропишем там параметры и начальные условие, а также дифференциальное уравнение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3314968"/>
            <wp:effectExtent b="0" l="0" r="0" t="0"/>
            <wp:docPr descr="Figure 11: Модель в OpenModelica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Модель в OpenModelica</w:t>
      </w:r>
    </w:p>
    <w:bookmarkEnd w:id="0"/>
    <w:p>
      <w:pPr>
        <w:pStyle w:val="BodyText"/>
      </w:pPr>
      <w:r>
        <w:t xml:space="preserve">Затем укажем параметры моделирование, время также поставим равным 30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44" w:name="fig:012"/>
      <w:r>
        <w:drawing>
          <wp:inline>
            <wp:extent cx="5334000" cy="3935031"/>
            <wp:effectExtent b="0" l="0" r="0" t="0"/>
            <wp:docPr descr="Figure 12: Параметры моделирования в OpenModelica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Параметры моделирования в OpenModelica</w:t>
      </w:r>
    </w:p>
    <w:bookmarkEnd w:id="0"/>
    <w:p>
      <w:pPr>
        <w:pStyle w:val="BodyText"/>
      </w:pPr>
      <w:r>
        <w:t xml:space="preserve">В результате получим график аналогичный графикам в xcos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, [~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46" w:name="fig:013"/>
      <w:r>
        <w:drawing>
          <wp:inline>
            <wp:extent cx="5334000" cy="2999993"/>
            <wp:effectExtent b="0" l="0" r="0" t="0"/>
            <wp:docPr descr="Figure 13: Решение модели хищник жертва при a = 2, b = 1, c = 0.3, d = 1, x(0) = 2, y(9) = 1. OpenModelica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Решение модели хищник жертва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OpenModelica</w:t>
      </w:r>
    </w:p>
    <w:bookmarkEnd w:id="0"/>
    <w:bookmarkStart w:id="0" w:name="fig:014"/>
    <w:p>
      <w:pPr>
        <w:pStyle w:val="CaptionedFigure"/>
      </w:pPr>
      <w:bookmarkStart w:id="48" w:name="fig:014"/>
      <w:r>
        <w:drawing>
          <wp:inline>
            <wp:extent cx="5334000" cy="2999993"/>
            <wp:effectExtent b="0" l="0" r="0" t="0"/>
            <wp:docPr descr="Figure 14: Фазовый портрет модели хищник жертва при a = 2, b = 1, c = 0.3, d = 1, x(0) = 2, $y(9) = 1. OpenModelica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Фазовый портрет модели хищник жертва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$y(9) = 1. OpenModelica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исследовал модель хищник-жертва при помощи xcos и OpenModelica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Шуплецов Александр Андреевич</dc:creator>
  <dc:language>ru-RU</dc:language>
  <cp:keywords/>
  <dcterms:created xsi:type="dcterms:W3CDTF">2025-03-15T13:08:49Z</dcterms:created>
  <dcterms:modified xsi:type="dcterms:W3CDTF">2025-03-15T13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хищник–жертв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